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7EE9" w:rsidRDefault="0017127A">
      <w:r>
        <w:rPr>
          <w:rFonts w:ascii="Cambria" w:eastAsia="DengXian" w:hAnsi="Cambria" w:cs="Times New Roman"/>
          <w:b/>
          <w:bCs/>
          <w:color w:val="345A8A"/>
          <w:lang w:val="el-GR" w:eastAsia="zh-CN"/>
        </w:rPr>
        <w:t>2</w:t>
      </w:r>
      <w:r>
        <w:rPr>
          <w:rFonts w:ascii="Cambria" w:eastAsia="DengXian" w:hAnsi="Cambria" w:cs="Times New Roman"/>
          <w:b/>
          <w:bCs/>
          <w:color w:val="345A8A"/>
          <w:vertAlign w:val="superscript"/>
          <w:lang w:val="el-GR" w:eastAsia="zh-CN"/>
        </w:rPr>
        <w:t>η</w:t>
      </w:r>
      <w:r>
        <w:rPr>
          <w:rFonts w:ascii="Cambria" w:eastAsia="DengXian" w:hAnsi="Cambria" w:cs="Times New Roman"/>
          <w:b/>
          <w:bCs/>
          <w:color w:val="345A8A"/>
          <w:lang w:val="el-GR" w:eastAsia="zh-CN"/>
        </w:rPr>
        <w:t xml:space="preserve"> δραστηριότητα: Έλεγχος αποσταγμάτων για ακορεστότητα (φύλλο εργασίας)</w:t>
      </w:r>
    </w:p>
    <w:p w:rsidR="00F77EE9" w:rsidRDefault="00F77EE9"/>
    <w:p w:rsidR="00FC7902" w:rsidRDefault="0017127A">
      <w:bookmarkStart w:id="0" w:name="_GoBack"/>
      <w:bookmarkEnd w:id="0"/>
      <w:r w:rsidRPr="00F77EE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559402" wp14:editId="22BBF7E2">
                <wp:simplePos x="0" y="0"/>
                <wp:positionH relativeFrom="column">
                  <wp:posOffset>2085975</wp:posOffset>
                </wp:positionH>
                <wp:positionV relativeFrom="paragraph">
                  <wp:posOffset>3070225</wp:posOffset>
                </wp:positionV>
                <wp:extent cx="648072" cy="648072"/>
                <wp:effectExtent l="0" t="0" r="12700" b="12700"/>
                <wp:wrapNone/>
                <wp:docPr id="9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72" cy="648072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C1873B" id="Oval 8" o:spid="_x0000_s1026" style="position:absolute;margin-left:164.25pt;margin-top:241.75pt;width:51.05pt;height:51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" fillcolor="white [3212]" strokecolor="#1f3763 [1604]" strokeweight="1pt">
                <v:stroke joinstyle="miter"/>
              </v:oval>
            </w:pict>
          </mc:Fallback>
        </mc:AlternateContent>
      </w:r>
      <w:r w:rsidRPr="00F77EE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19C22" wp14:editId="1F33D696">
                <wp:simplePos x="0" y="0"/>
                <wp:positionH relativeFrom="column">
                  <wp:posOffset>325755</wp:posOffset>
                </wp:positionH>
                <wp:positionV relativeFrom="paragraph">
                  <wp:posOffset>3051175</wp:posOffset>
                </wp:positionV>
                <wp:extent cx="648072" cy="648072"/>
                <wp:effectExtent l="0" t="0" r="12700" b="12700"/>
                <wp:wrapNone/>
                <wp:docPr id="8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72" cy="648072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63573D" id="Oval 7" o:spid="_x0000_s1026" style="position:absolute;margin-left:25.65pt;margin-top:240.25pt;width:51.05pt;height:51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" fillcolor="white [3212]" strokecolor="#1f3763 [1604]" strokeweight="1pt">
                <v:stroke joinstyle="miter"/>
              </v:oval>
            </w:pict>
          </mc:Fallback>
        </mc:AlternateContent>
      </w:r>
      <w:r w:rsidRPr="00F77EE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C02541" wp14:editId="2E662205">
                <wp:simplePos x="0" y="0"/>
                <wp:positionH relativeFrom="column">
                  <wp:posOffset>2146935</wp:posOffset>
                </wp:positionH>
                <wp:positionV relativeFrom="paragraph">
                  <wp:posOffset>1193800</wp:posOffset>
                </wp:positionV>
                <wp:extent cx="648072" cy="648072"/>
                <wp:effectExtent l="0" t="0" r="12700" b="12700"/>
                <wp:wrapNone/>
                <wp:docPr id="7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72" cy="648072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29FC68" id="Oval 6" o:spid="_x0000_s1026" style="position:absolute;margin-left:169.05pt;margin-top:94pt;width:51.05pt;height:51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" fillcolor="white [3212]" strokecolor="#1f3763 [1604]" strokeweight="1pt">
                <v:stroke joinstyle="miter"/>
              </v:oval>
            </w:pict>
          </mc:Fallback>
        </mc:AlternateContent>
      </w:r>
      <w:r w:rsidRPr="00F77EE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36F939" wp14:editId="1F7A3594">
                <wp:simplePos x="0" y="0"/>
                <wp:positionH relativeFrom="column">
                  <wp:posOffset>292100</wp:posOffset>
                </wp:positionH>
                <wp:positionV relativeFrom="paragraph">
                  <wp:posOffset>1206500</wp:posOffset>
                </wp:positionV>
                <wp:extent cx="648072" cy="648072"/>
                <wp:effectExtent l="0" t="0" r="12700" b="12700"/>
                <wp:wrapNone/>
                <wp:docPr id="6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72" cy="648072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D20CE9" id="Oval 5" o:spid="_x0000_s1026" style="position:absolute;margin-left:23pt;margin-top:95pt;width:51.05pt;height:5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" fillcolor="white [3212]" strokecolor="#1f3763 [1604]" strokeweight="1pt">
                <v:stroke joinstyle="miter"/>
              </v:oval>
            </w:pict>
          </mc:Fallback>
        </mc:AlternateContent>
      </w:r>
      <w:r w:rsidRPr="0017127A">
        <mc:AlternateContent>
          <mc:Choice Requires="wpg">
            <w:drawing>
              <wp:anchor distT="0" distB="0" distL="114300" distR="114300" simplePos="0" relativeHeight="251659263" behindDoc="0" locked="0" layoutInCell="1" allowOverlap="1" wp14:anchorId="4FC17072" wp14:editId="268451B5">
                <wp:simplePos x="0" y="0"/>
                <wp:positionH relativeFrom="margin">
                  <wp:posOffset>92490</wp:posOffset>
                </wp:positionH>
                <wp:positionV relativeFrom="paragraph">
                  <wp:posOffset>88265</wp:posOffset>
                </wp:positionV>
                <wp:extent cx="3520659" cy="3924300"/>
                <wp:effectExtent l="0" t="0" r="3810" b="0"/>
                <wp:wrapNone/>
                <wp:docPr id="1" name="Group 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0659" cy="3924300"/>
                          <a:chOff x="0" y="0"/>
                          <a:chExt cx="5994400" cy="6858000"/>
                        </a:xfrm>
                      </wpg:grpSpPr>
                      <pic:pic xmlns:pic="http://schemas.openxmlformats.org/drawingml/2006/picture">
                        <pic:nvPicPr>
                          <pic:cNvPr id="3" name="table">
                            <a:extLst/>
                          </pic:cNvPr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0" cy="685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Box 4">
                          <a:extLst/>
                        </wps:cNvPr>
                        <wps:cNvSpPr txBox="1"/>
                        <wps:spPr>
                          <a:xfrm>
                            <a:off x="94096" y="196459"/>
                            <a:ext cx="2814077" cy="116126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7127A" w:rsidRPr="0017127A" w:rsidRDefault="0017127A" w:rsidP="001712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17127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l-GR"/>
                                </w:rPr>
                                <w:t>Υπερμαγγανικό κάλιο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" name="TextBox 5">
                          <a:extLst/>
                        </wps:cNvPr>
                        <wps:cNvSpPr txBox="1"/>
                        <wps:spPr>
                          <a:xfrm>
                            <a:off x="3073923" y="235670"/>
                            <a:ext cx="2589531" cy="139806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7127A" w:rsidRPr="0017127A" w:rsidRDefault="0017127A" w:rsidP="001712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17127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l-GR"/>
                                </w:rPr>
                                <w:t xml:space="preserve">Υπερμαγγανικό κάλιο + απόσταγμα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" name="TextBox 6">
                          <a:extLst/>
                        </wps:cNvPr>
                        <wps:cNvSpPr txBox="1"/>
                        <wps:spPr>
                          <a:xfrm>
                            <a:off x="153447" y="3621835"/>
                            <a:ext cx="2082089" cy="102092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7127A" w:rsidRPr="0017127A" w:rsidRDefault="0017127A" w:rsidP="001712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17127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l-GR"/>
                                </w:rPr>
                                <w:t>Διάλυμα βρωμίου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2" name="TextBox 7">
                          <a:extLst/>
                        </wps:cNvPr>
                        <wps:cNvSpPr txBox="1"/>
                        <wps:spPr>
                          <a:xfrm>
                            <a:off x="3073923" y="3621835"/>
                            <a:ext cx="2633617" cy="141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7127A" w:rsidRPr="0017127A" w:rsidRDefault="0017127A" w:rsidP="001712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17127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l-GR"/>
                                </w:rPr>
                                <w:t>Διάλυμα βρωμίου</w:t>
                              </w:r>
                              <w:r w:rsidRPr="0017127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it-IT"/>
                                </w:rPr>
                                <w:t xml:space="preserve"> </w:t>
                              </w:r>
                              <w:r w:rsidRPr="0017127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l-GR"/>
                                </w:rPr>
                                <w:t xml:space="preserve">+ απόσταγμα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C17072" id="Group 8" o:spid="_x0000_s1026" style="position:absolute;margin-left:7.3pt;margin-top:6.95pt;width:277.2pt;height:309pt;z-index:251659263;mso-position-horizontal-relative:margin;mso-width-relative:margin;mso-height-relative:margin" coordsize="59944,68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table" o:spid="_x0000_s1027" type="#_x0000_t75" style="position:absolute;width:59944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8" type="#_x0000_t202" style="position:absolute;left:940;top:1964;width:28141;height:116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" fillcolor="white [3212]" stroked="f">
                  <v:textbox>
                    <w:txbxContent>
                      <w:p w:rsidR="0017127A" w:rsidRPr="0017127A" w:rsidRDefault="0017127A" w:rsidP="0017127A">
                        <w:pPr>
                          <w:pStyle w:val="NormalWeb"/>
                          <w:spacing w:before="0" w:beforeAutospacing="0" w:after="0" w:afterAutospacing="0"/>
                          <w:rPr>
                            <w:sz w:val="32"/>
                            <w:szCs w:val="32"/>
                          </w:rPr>
                        </w:pPr>
                        <w:r w:rsidRPr="0017127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2"/>
                            <w:lang w:val="el-GR"/>
                          </w:rPr>
                          <w:t>Υπερμαγγανικό κάλιο</w:t>
                        </w:r>
                      </w:p>
                    </w:txbxContent>
                  </v:textbox>
                </v:shape>
                <v:shape id="TextBox 5" o:spid="_x0000_s1029" type="#_x0000_t202" style="position:absolute;left:30739;top:2356;width:25895;height:13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" fillcolor="white [3212]" stroked="f">
                  <v:textbox>
                    <w:txbxContent>
                      <w:p w:rsidR="0017127A" w:rsidRPr="0017127A" w:rsidRDefault="0017127A" w:rsidP="0017127A">
                        <w:pPr>
                          <w:pStyle w:val="NormalWeb"/>
                          <w:spacing w:before="0" w:beforeAutospacing="0" w:after="0" w:afterAutospacing="0"/>
                          <w:rPr>
                            <w:sz w:val="32"/>
                            <w:szCs w:val="32"/>
                          </w:rPr>
                        </w:pPr>
                        <w:r w:rsidRPr="0017127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2"/>
                            <w:lang w:val="el-GR"/>
                          </w:rPr>
                          <w:t xml:space="preserve">Υπερμαγγανικό κάλιο + απόσταγμα </w:t>
                        </w:r>
                      </w:p>
                    </w:txbxContent>
                  </v:textbox>
                </v:shape>
                <v:shape id="TextBox 6" o:spid="_x0000_s1030" type="#_x0000_t202" style="position:absolute;left:1534;top:36218;width:20821;height:10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" fillcolor="white [3212]" stroked="f">
                  <v:textbox>
                    <w:txbxContent>
                      <w:p w:rsidR="0017127A" w:rsidRPr="0017127A" w:rsidRDefault="0017127A" w:rsidP="0017127A">
                        <w:pPr>
                          <w:pStyle w:val="NormalWeb"/>
                          <w:spacing w:before="0" w:beforeAutospacing="0" w:after="0" w:afterAutospacing="0"/>
                          <w:rPr>
                            <w:sz w:val="32"/>
                            <w:szCs w:val="32"/>
                          </w:rPr>
                        </w:pPr>
                        <w:r w:rsidRPr="0017127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2"/>
                            <w:lang w:val="el-GR"/>
                          </w:rPr>
                          <w:t>Διάλυμα βρωμίου</w:t>
                        </w:r>
                      </w:p>
                    </w:txbxContent>
                  </v:textbox>
                </v:shape>
                <v:shape id="TextBox 7" o:spid="_x0000_s1031" type="#_x0000_t202" style="position:absolute;left:30739;top:36218;width:26336;height:14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" fillcolor="white [3212]" stroked="f">
                  <v:textbox>
                    <w:txbxContent>
                      <w:p w:rsidR="0017127A" w:rsidRPr="0017127A" w:rsidRDefault="0017127A" w:rsidP="0017127A">
                        <w:pPr>
                          <w:pStyle w:val="NormalWeb"/>
                          <w:spacing w:before="0" w:beforeAutospacing="0" w:after="0" w:afterAutospacing="0"/>
                          <w:rPr>
                            <w:sz w:val="32"/>
                            <w:szCs w:val="32"/>
                          </w:rPr>
                        </w:pPr>
                        <w:r w:rsidRPr="0017127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2"/>
                            <w:lang w:val="el-GR"/>
                          </w:rPr>
                          <w:t>Διάλυμα βρωμίου</w:t>
                        </w:r>
                        <w:r w:rsidRPr="0017127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2"/>
                            <w:lang w:val="it-IT"/>
                          </w:rPr>
                          <w:t xml:space="preserve"> </w:t>
                        </w:r>
                        <w:r w:rsidRPr="0017127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2"/>
                            <w:lang w:val="el-GR"/>
                          </w:rPr>
                          <w:t xml:space="preserve">+ απόσταγμα 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FC7902" w:rsidSect="003A622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1920" w:rsidRDefault="005C1920" w:rsidP="00F77EE9">
      <w:r>
        <w:separator/>
      </w:r>
    </w:p>
  </w:endnote>
  <w:endnote w:type="continuationSeparator" w:id="0">
    <w:p w:rsidR="005C1920" w:rsidRDefault="005C1920" w:rsidP="00F77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E9" w:rsidRPr="00F77EE9" w:rsidRDefault="00F77EE9" w:rsidP="00F77EE9">
    <w:pPr>
      <w:pStyle w:val="Header"/>
      <w:rPr>
        <w:rFonts w:ascii="Times New Roman" w:hAnsi="Times New Roman" w:cs="Times New Roman"/>
      </w:rPr>
    </w:pPr>
    <w:r w:rsidRPr="00F77EE9">
      <w:rPr>
        <w:rFonts w:ascii="Times New Roman" w:hAnsi="Times New Roman" w:cs="Times New Roman"/>
      </w:rPr>
      <w:t>Supporting material for:</w:t>
    </w:r>
  </w:p>
  <w:p w:rsidR="00F77EE9" w:rsidRDefault="00F77EE9" w:rsidP="00F77EE9">
    <w:pPr>
      <w:pStyle w:val="ListContinue"/>
    </w:pPr>
    <w:r>
      <w:rPr>
        <w:bCs/>
        <w:lang w:val="en-US"/>
      </w:rPr>
      <w:t>Allan A, Worley B, Owen M</w:t>
    </w:r>
    <w:r>
      <w:t xml:space="preserve"> </w:t>
    </w:r>
    <w:r w:rsidRPr="0095563C">
      <w:t>(201</w:t>
    </w:r>
    <w:r>
      <w:t>8</w:t>
    </w:r>
    <w:r w:rsidRPr="0095563C">
      <w:t xml:space="preserve">) </w:t>
    </w:r>
    <w:r>
      <w:t xml:space="preserve">Perfumes with a pop: </w:t>
    </w:r>
    <w:r w:rsidR="004A19A3">
      <w:t>aroma</w:t>
    </w:r>
    <w:r>
      <w:t xml:space="preserve"> chemistry with essential oils.</w:t>
    </w:r>
    <w:r w:rsidRPr="0095563C">
      <w:t xml:space="preserve"> </w:t>
    </w:r>
    <w:r w:rsidRPr="0095563C">
      <w:rPr>
        <w:i/>
        <w:color w:val="000000"/>
      </w:rPr>
      <w:t xml:space="preserve">Science in </w:t>
    </w:r>
    <w:r w:rsidRPr="00813AD3">
      <w:rPr>
        <w:i/>
        <w:color w:val="000000"/>
      </w:rPr>
      <w:t>School</w:t>
    </w:r>
    <w:r w:rsidRPr="00813AD3">
      <w:t xml:space="preserve"> </w:t>
    </w:r>
    <w:r w:rsidRPr="00813AD3">
      <w:rPr>
        <w:b/>
      </w:rPr>
      <w:t>4</w:t>
    </w:r>
    <w:r>
      <w:rPr>
        <w:b/>
      </w:rPr>
      <w:t>4</w:t>
    </w:r>
    <w:r w:rsidRPr="00813AD3">
      <w:t xml:space="preserve">: </w:t>
    </w:r>
    <w:r w:rsidRPr="00F77EE9">
      <w:t>40–46.</w:t>
    </w:r>
    <w:r w:rsidRPr="00813AD3">
      <w:t xml:space="preserve"> www.scienceinschool.org/201</w:t>
    </w:r>
    <w:r>
      <w:t>8</w:t>
    </w:r>
    <w:r w:rsidRPr="00813AD3">
      <w:t>/issue4</w:t>
    </w:r>
    <w:r>
      <w:t>4/distillation</w:t>
    </w:r>
  </w:p>
  <w:p w:rsidR="00F77EE9" w:rsidRDefault="00F7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1920" w:rsidRDefault="005C1920" w:rsidP="00F77EE9">
      <w:r>
        <w:separator/>
      </w:r>
    </w:p>
  </w:footnote>
  <w:footnote w:type="continuationSeparator" w:id="0">
    <w:p w:rsidR="005C1920" w:rsidRDefault="005C1920" w:rsidP="00F77E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E9" w:rsidRPr="004A19A3" w:rsidRDefault="00F77EE9" w:rsidP="00F77EE9">
    <w:pPr>
      <w:pStyle w:val="Footer"/>
      <w:rPr>
        <w:rFonts w:ascii="Times New Roman" w:hAnsi="Times New Roman" w:cs="Times New Roman"/>
      </w:rPr>
    </w:pPr>
    <w:r w:rsidRPr="004A19A3">
      <w:rPr>
        <w:rFonts w:ascii="Times New Roman" w:hAnsi="Times New Roman" w:cs="Times New Roman"/>
        <w:i/>
        <w:color w:val="000000"/>
      </w:rPr>
      <w:t>Science in School</w:t>
    </w:r>
    <w:r w:rsidRPr="004A19A3">
      <w:rPr>
        <w:rFonts w:ascii="Times New Roman" w:hAnsi="Times New Roman" w:cs="Times New Roman"/>
      </w:rPr>
      <w:t xml:space="preserve"> </w:t>
    </w:r>
    <w:r w:rsidRPr="004A19A3">
      <w:rPr>
        <w:rFonts w:ascii="Times New Roman" w:hAnsi="Times New Roman" w:cs="Times New Roman"/>
      </w:rPr>
      <w:sym w:font="Symbol" w:char="F0BD"/>
    </w:r>
    <w:r w:rsidRPr="004A19A3">
      <w:rPr>
        <w:rFonts w:ascii="Times New Roman" w:hAnsi="Times New Roman" w:cs="Times New Roman"/>
      </w:rPr>
      <w:t xml:space="preserve"> Issue 44: Summer 2018 </w:t>
    </w:r>
    <w:r w:rsidRPr="004A19A3">
      <w:rPr>
        <w:rFonts w:ascii="Times New Roman" w:hAnsi="Times New Roman" w:cs="Times New Roman"/>
      </w:rPr>
      <w:sym w:font="Symbol" w:char="F0BD"/>
    </w:r>
    <w:r w:rsidRPr="004A19A3">
      <w:rPr>
        <w:rFonts w:ascii="Times New Roman" w:hAnsi="Times New Roman" w:cs="Times New Roman"/>
      </w:rPr>
      <w:t xml:space="preserve"> </w:t>
    </w:r>
    <w:r w:rsidRPr="004A19A3">
      <w:rPr>
        <w:rFonts w:ascii="Times New Roman" w:hAnsi="Times New Roman" w:cs="Times New Roman"/>
      </w:rPr>
      <w:fldChar w:fldCharType="begin"/>
    </w:r>
    <w:r w:rsidRPr="004A19A3">
      <w:rPr>
        <w:rFonts w:ascii="Times New Roman" w:hAnsi="Times New Roman" w:cs="Times New Roman"/>
      </w:rPr>
      <w:instrText xml:space="preserve"> PAGE  \* MERGEFORMAT </w:instrText>
    </w:r>
    <w:r w:rsidRPr="004A19A3">
      <w:rPr>
        <w:rFonts w:ascii="Times New Roman" w:hAnsi="Times New Roman" w:cs="Times New Roman"/>
      </w:rPr>
      <w:fldChar w:fldCharType="separate"/>
    </w:r>
    <w:r w:rsidRPr="004A19A3">
      <w:rPr>
        <w:rFonts w:ascii="Times New Roman" w:hAnsi="Times New Roman" w:cs="Times New Roman"/>
      </w:rPr>
      <w:t>1</w:t>
    </w:r>
    <w:r w:rsidRPr="004A19A3">
      <w:rPr>
        <w:rFonts w:ascii="Times New Roman" w:hAnsi="Times New Roman" w:cs="Times New Roman"/>
      </w:rPr>
      <w:fldChar w:fldCharType="end"/>
    </w:r>
    <w:r w:rsidRPr="004A19A3">
      <w:rPr>
        <w:rFonts w:ascii="Times New Roman" w:hAnsi="Times New Roman" w:cs="Times New Roman"/>
      </w:rPr>
      <w:tab/>
      <w:t>www.scienceinschool.org</w:t>
    </w:r>
  </w:p>
  <w:p w:rsidR="00F77EE9" w:rsidRDefault="00F77EE9" w:rsidP="00F77EE9">
    <w:pPr>
      <w:jc w:val="right"/>
    </w:pPr>
    <w:r>
      <w:rPr>
        <w:noProof/>
      </w:rPr>
      <w:drawing>
        <wp:inline distT="0" distB="0" distL="0" distR="0" wp14:anchorId="542C78BD" wp14:editId="4920C613">
          <wp:extent cx="986155" cy="986155"/>
          <wp:effectExtent l="0" t="0" r="0" b="0"/>
          <wp:docPr id="4" name="Picture 4" descr="2014_Logo_SIS_short_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2014_Logo_SIS_short_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155" cy="986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19A3" w:rsidRDefault="004A19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DC0MAMyDY2MTZV0lIJTi4sz8/NACgxrAYcdE5EsAAAA"/>
  </w:docVars>
  <w:rsids>
    <w:rsidRoot w:val="00F77EE9"/>
    <w:rsid w:val="0017127A"/>
    <w:rsid w:val="003A622E"/>
    <w:rsid w:val="004A19A3"/>
    <w:rsid w:val="005C1920"/>
    <w:rsid w:val="00BF301E"/>
    <w:rsid w:val="00C31920"/>
    <w:rsid w:val="00E32FDA"/>
    <w:rsid w:val="00F7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93EB44B-A7AA-454B-B71F-569E92D6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7EE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E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EE9"/>
  </w:style>
  <w:style w:type="paragraph" w:styleId="Footer">
    <w:name w:val="footer"/>
    <w:basedOn w:val="Normal"/>
    <w:link w:val="FooterChar"/>
    <w:uiPriority w:val="99"/>
    <w:unhideWhenUsed/>
    <w:rsid w:val="00F77E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7EE9"/>
  </w:style>
  <w:style w:type="paragraph" w:styleId="ListContinue">
    <w:name w:val="List Continue"/>
    <w:basedOn w:val="Normal"/>
    <w:uiPriority w:val="99"/>
    <w:unhideWhenUsed/>
    <w:rsid w:val="00F77EE9"/>
    <w:pPr>
      <w:spacing w:after="120"/>
      <w:ind w:left="284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F77E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17127A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56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Voak</dc:creator>
  <cp:keywords/>
  <dc:description/>
  <cp:lastModifiedBy>Rosaria Cercola</cp:lastModifiedBy>
  <cp:revision>2</cp:revision>
  <dcterms:created xsi:type="dcterms:W3CDTF">2021-01-20T10:01:00Z</dcterms:created>
  <dcterms:modified xsi:type="dcterms:W3CDTF">2021-01-20T10:01:00Z</dcterms:modified>
</cp:coreProperties>
</file>